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AFD46" w14:textId="62F7FA9E" w:rsidR="009F666F" w:rsidRDefault="00713E1C" w:rsidP="00713E1C">
      <w:pPr>
        <w:jc w:val="center"/>
      </w:pPr>
      <w:r>
        <w:rPr>
          <w:rFonts w:ascii="Times New Roman"/>
          <w:noProof/>
          <w:sz w:val="20"/>
        </w:rPr>
        <w:drawing>
          <wp:inline distT="0" distB="0" distL="0" distR="0" wp14:anchorId="106B20CD" wp14:editId="50171FB7">
            <wp:extent cx="1828800" cy="167792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677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6703D" w14:textId="5A20776C" w:rsidR="00713E1C" w:rsidRDefault="00713E1C" w:rsidP="00713E1C">
      <w:pPr>
        <w:jc w:val="center"/>
      </w:pPr>
    </w:p>
    <w:p w14:paraId="2B76A334" w14:textId="6BA091D7" w:rsidR="00713E1C" w:rsidRDefault="00713E1C" w:rsidP="00713E1C">
      <w:pPr>
        <w:jc w:val="center"/>
      </w:pPr>
    </w:p>
    <w:p w14:paraId="53BCFAC8" w14:textId="105702FB" w:rsidR="00713E1C" w:rsidRDefault="00713E1C" w:rsidP="00713E1C">
      <w:pPr>
        <w:jc w:val="center"/>
      </w:pPr>
    </w:p>
    <w:p w14:paraId="112FE400" w14:textId="751A19DE" w:rsidR="00713E1C" w:rsidRDefault="00713E1C" w:rsidP="00713E1C">
      <w:pPr>
        <w:jc w:val="center"/>
      </w:pPr>
      <w:r w:rsidRPr="00713E1C">
        <w:rPr>
          <w:rFonts w:ascii="Times New Roman" w:hAnsi="Times New Roman" w:cs="Times New Roman"/>
          <w:noProof/>
          <w:sz w:val="48"/>
          <w:szCs w:val="5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8959374" wp14:editId="6F41FE51">
                <wp:simplePos x="0" y="0"/>
                <wp:positionH relativeFrom="page">
                  <wp:posOffset>1346347</wp:posOffset>
                </wp:positionH>
                <wp:positionV relativeFrom="page">
                  <wp:posOffset>3792220</wp:posOffset>
                </wp:positionV>
                <wp:extent cx="5323941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23941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739809" id="Straight Connector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6pt,298.6pt" to="525.2pt,29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" strokeweight=".14042mm">
                <w10:wrap anchorx="page" anchory="page"/>
              </v:line>
            </w:pict>
          </mc:Fallback>
        </mc:AlternateContent>
      </w:r>
    </w:p>
    <w:p w14:paraId="7F587C1A" w14:textId="79D47A70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sz w:val="52"/>
          <w:szCs w:val="52"/>
        </w:rPr>
        <w:t>CSE 460</w:t>
      </w:r>
    </w:p>
    <w:p w14:paraId="3DEA4867" w14:textId="133E46B9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sz w:val="52"/>
          <w:szCs w:val="52"/>
        </w:rPr>
        <w:t>VLSI LAB</w:t>
      </w:r>
    </w:p>
    <w:p w14:paraId="6E5C01E7" w14:textId="6F7AFE83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469365" wp14:editId="775D53F2">
                <wp:simplePos x="0" y="0"/>
                <wp:positionH relativeFrom="page">
                  <wp:posOffset>1306830</wp:posOffset>
                </wp:positionH>
                <wp:positionV relativeFrom="page">
                  <wp:posOffset>5331460</wp:posOffset>
                </wp:positionV>
                <wp:extent cx="5377180" cy="0"/>
                <wp:effectExtent l="0" t="0" r="0" b="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77180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C9D060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2.9pt,419.8pt" to="526.3pt,4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" strokeweight=".14042mm">
                <w10:wrap anchorx="page" anchory="page"/>
              </v:line>
            </w:pict>
          </mc:Fallback>
        </mc:AlternateContent>
      </w:r>
      <w:r w:rsidRPr="00713E1C">
        <w:rPr>
          <w:rFonts w:ascii="Times New Roman" w:hAnsi="Times New Roman" w:cs="Times New Roman"/>
          <w:sz w:val="52"/>
          <w:szCs w:val="52"/>
        </w:rPr>
        <w:t>ASSIGNMENT 0</w:t>
      </w:r>
      <w:r w:rsidR="00DD6696">
        <w:rPr>
          <w:rFonts w:ascii="Times New Roman" w:hAnsi="Times New Roman" w:cs="Times New Roman"/>
          <w:sz w:val="52"/>
          <w:szCs w:val="52"/>
        </w:rPr>
        <w:t>5</w:t>
      </w:r>
    </w:p>
    <w:p w14:paraId="1C8B5A8F" w14:textId="77777777" w:rsidR="00713E1C" w:rsidRDefault="00713E1C" w:rsidP="00713E1C">
      <w:pPr>
        <w:jc w:val="center"/>
      </w:pPr>
    </w:p>
    <w:p w14:paraId="71AC18A0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87B6949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314DCE9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7A65EFF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748810C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760ADCA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5F68291" w14:textId="14AF4033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13E1C">
        <w:rPr>
          <w:rFonts w:ascii="Times New Roman" w:hAnsi="Times New Roman" w:cs="Times New Roman"/>
          <w:b/>
          <w:bCs/>
          <w:sz w:val="28"/>
          <w:szCs w:val="28"/>
        </w:rPr>
        <w:t>Submitted by</w:t>
      </w:r>
    </w:p>
    <w:p w14:paraId="2C4F670F" w14:textId="4CFBB723" w:rsidR="00713E1C" w:rsidRP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 w:rsidRPr="00713E1C">
        <w:rPr>
          <w:rFonts w:ascii="Times New Roman" w:hAnsi="Times New Roman" w:cs="Times New Roman"/>
          <w:sz w:val="28"/>
          <w:szCs w:val="28"/>
        </w:rPr>
        <w:t>Md. Nasimuzzaman</w:t>
      </w:r>
    </w:p>
    <w:p w14:paraId="298FCD60" w14:textId="1CD166C6" w:rsid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 w:rsidRPr="00713E1C">
        <w:rPr>
          <w:rFonts w:ascii="Times New Roman" w:hAnsi="Times New Roman" w:cs="Times New Roman"/>
          <w:sz w:val="28"/>
          <w:szCs w:val="28"/>
        </w:rPr>
        <w:t>Id: 19101051</w:t>
      </w:r>
    </w:p>
    <w:p w14:paraId="28607A85" w14:textId="73D04D2B" w:rsid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SE-460 </w:t>
      </w:r>
      <w:r w:rsidR="001F7A11">
        <w:rPr>
          <w:rFonts w:ascii="Times New Roman" w:hAnsi="Times New Roman" w:cs="Times New Roman"/>
          <w:sz w:val="28"/>
          <w:szCs w:val="28"/>
        </w:rPr>
        <w:t>Fall</w:t>
      </w:r>
      <w:r>
        <w:rPr>
          <w:rFonts w:ascii="Times New Roman" w:hAnsi="Times New Roman" w:cs="Times New Roman"/>
          <w:sz w:val="28"/>
          <w:szCs w:val="28"/>
        </w:rPr>
        <w:t>-2022</w:t>
      </w:r>
    </w:p>
    <w:p w14:paraId="589CB94A" w14:textId="77777777" w:rsidR="00CB096C" w:rsidRDefault="00713E1C" w:rsidP="00CB09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ubmission Date: </w:t>
      </w:r>
      <w:r w:rsidR="00DD6696">
        <w:rPr>
          <w:rFonts w:ascii="Times New Roman" w:hAnsi="Times New Roman" w:cs="Times New Roman"/>
          <w:sz w:val="28"/>
          <w:szCs w:val="28"/>
        </w:rPr>
        <w:t>30</w:t>
      </w:r>
      <w:r w:rsidRPr="00713E1C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F7A11">
        <w:rPr>
          <w:rFonts w:ascii="Times New Roman" w:hAnsi="Times New Roman" w:cs="Times New Roman"/>
          <w:sz w:val="28"/>
          <w:szCs w:val="28"/>
        </w:rPr>
        <w:t>November</w:t>
      </w:r>
      <w:r>
        <w:rPr>
          <w:rFonts w:ascii="Times New Roman" w:hAnsi="Times New Roman" w:cs="Times New Roman"/>
          <w:sz w:val="28"/>
          <w:szCs w:val="28"/>
        </w:rPr>
        <w:t xml:space="preserve"> 2022</w:t>
      </w:r>
    </w:p>
    <w:p w14:paraId="4A8E7327" w14:textId="432AB634" w:rsidR="00E03FB1" w:rsidRPr="00CB096C" w:rsidRDefault="00E03FB1" w:rsidP="00CB096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2B60C157" wp14:editId="6E7809C1">
            <wp:simplePos x="0" y="0"/>
            <wp:positionH relativeFrom="margin">
              <wp:posOffset>2734310</wp:posOffset>
            </wp:positionH>
            <wp:positionV relativeFrom="margin">
              <wp:posOffset>-327025</wp:posOffset>
            </wp:positionV>
            <wp:extent cx="2995930" cy="1877060"/>
            <wp:effectExtent l="0" t="0" r="0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85" t="29884" r="27093" b="13947"/>
                    <a:stretch/>
                  </pic:blipFill>
                  <pic:spPr bwMode="auto">
                    <a:xfrm>
                      <a:off x="0" y="0"/>
                      <a:ext cx="2995930" cy="1877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13E1C" w:rsidRPr="006A61E1">
        <w:rPr>
          <w:rFonts w:ascii="Times New Roman" w:hAnsi="Times New Roman" w:cs="Times New Roman"/>
          <w:b/>
          <w:bCs/>
          <w:sz w:val="28"/>
          <w:szCs w:val="28"/>
        </w:rPr>
        <w:t>Lab Assignment 0</w:t>
      </w:r>
      <w:r w:rsidR="00DD6696">
        <w:rPr>
          <w:rFonts w:ascii="Times New Roman" w:hAnsi="Times New Roman" w:cs="Times New Roman"/>
          <w:b/>
          <w:bCs/>
          <w:sz w:val="28"/>
          <w:szCs w:val="28"/>
        </w:rPr>
        <w:t>5</w:t>
      </w:r>
    </w:p>
    <w:p w14:paraId="5D64C9AF" w14:textId="7E9A29DE" w:rsidR="00E03FB1" w:rsidRDefault="00713E1C" w:rsidP="00E03FB1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6A61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Problem statement</w:t>
      </w:r>
    </w:p>
    <w:p w14:paraId="036D027B" w14:textId="05C09108" w:rsidR="006A61E1" w:rsidRPr="00E03FB1" w:rsidRDefault="006A61E1" w:rsidP="00E03FB1">
      <w:pP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3422802F" w14:textId="6E417EEB" w:rsidR="006A61E1" w:rsidRDefault="006A61E1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0BC893F" w14:textId="0BEA2DA0" w:rsidR="006A61E1" w:rsidRPr="00751FAD" w:rsidRDefault="006A61E1" w:rsidP="00713E1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310035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5645CDE0" w14:textId="3F7D33D3" w:rsidR="00BA1CE5" w:rsidRDefault="00BA1CE5" w:rsidP="00BA1CE5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230EB6">
        <w:rPr>
          <w:rFonts w:ascii="Times New Roman" w:hAnsi="Times New Roman" w:cs="Times New Roman"/>
          <w:b/>
          <w:bCs/>
          <w:noProof/>
          <w:color w:val="222222"/>
          <w:sz w:val="24"/>
          <w:szCs w:val="24"/>
          <w:shd w:val="clear" w:color="auto" w:fill="FFFFFF"/>
        </w:rPr>
        <w:drawing>
          <wp:anchor distT="0" distB="0" distL="114300" distR="114300" simplePos="0" relativeHeight="251661312" behindDoc="0" locked="0" layoutInCell="1" allowOverlap="1" wp14:anchorId="21BD3594" wp14:editId="65D6DB53">
            <wp:simplePos x="0" y="0"/>
            <wp:positionH relativeFrom="margin">
              <wp:align>right</wp:align>
            </wp:positionH>
            <wp:positionV relativeFrom="page">
              <wp:posOffset>2981960</wp:posOffset>
            </wp:positionV>
            <wp:extent cx="5901055" cy="2789555"/>
            <wp:effectExtent l="0" t="0" r="4445" b="0"/>
            <wp:wrapSquare wrapText="bothSides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1055" cy="2789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3FB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Diagram</w:t>
      </w:r>
    </w:p>
    <w:p w14:paraId="757FEAA0" w14:textId="77777777" w:rsidR="00BA1CE5" w:rsidRDefault="00BA1CE5" w:rsidP="00BA1CE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7D7D5AE" w14:textId="32F163BD" w:rsidR="00E03FB1" w:rsidRDefault="00BA1CE5" w:rsidP="00BA1CE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A1CE5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2297651E" wp14:editId="6679140F">
            <wp:simplePos x="0" y="0"/>
            <wp:positionH relativeFrom="margin">
              <wp:align>center</wp:align>
            </wp:positionH>
            <wp:positionV relativeFrom="page">
              <wp:posOffset>6336909</wp:posOffset>
            </wp:positionV>
            <wp:extent cx="5901055" cy="3298190"/>
            <wp:effectExtent l="0" t="0" r="4445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1055" cy="3298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3FB1" w:rsidRPr="00E03FB1">
        <w:rPr>
          <w:rFonts w:ascii="Times New Roman" w:hAnsi="Times New Roman" w:cs="Times New Roman"/>
          <w:b/>
          <w:bCs/>
          <w:sz w:val="24"/>
          <w:szCs w:val="24"/>
        </w:rPr>
        <w:t>Simulation</w:t>
      </w:r>
    </w:p>
    <w:p w14:paraId="46F1A6C5" w14:textId="5DA1FF18" w:rsidR="00CB096C" w:rsidRDefault="00CB096C" w:rsidP="00BA1CE5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lastRenderedPageBreak/>
        <w:t>Timing Diagram</w:t>
      </w:r>
    </w:p>
    <w:p w14:paraId="718C0646" w14:textId="14CD3F5E" w:rsidR="00CB096C" w:rsidRDefault="00CB096C" w:rsidP="00BA1CE5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CB096C">
        <w:rPr>
          <w:rFonts w:ascii="Times New Roman" w:hAnsi="Times New Roman" w:cs="Times New Roman"/>
          <w:b/>
          <w:bCs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46C04240" wp14:editId="5AFCC2E7">
            <wp:extent cx="5840859" cy="3244215"/>
            <wp:effectExtent l="0" t="0" r="7620" b="0"/>
            <wp:docPr id="13" name="Picture 13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table, Exce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67309" cy="3258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4B9D0" w14:textId="4D593109" w:rsidR="00806F3C" w:rsidRDefault="00806F3C" w:rsidP="00BA1CE5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71BB0341" w14:textId="185402CD" w:rsidR="00806F3C" w:rsidRDefault="00806F3C" w:rsidP="00BA1CE5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Discussion</w:t>
      </w:r>
    </w:p>
    <w:p w14:paraId="69FC2E90" w14:textId="369F1FC0" w:rsidR="00806F3C" w:rsidRPr="009B2F01" w:rsidRDefault="009B2F01" w:rsidP="002C0647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B2F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m the timing diagram if we compare it with the truth </w:t>
      </w:r>
      <w:r w:rsidR="002C06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able,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e can find that in between 2000ns-3000ns when </w:t>
      </w:r>
      <w:r w:rsidR="002C06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, B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2C06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,</w:t>
      </w:r>
      <w:r w:rsidR="002C06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 are low we get the output high. </w:t>
      </w:r>
      <w:r w:rsidR="002C06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so,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hen A is high and B,</w:t>
      </w:r>
      <w:r w:rsidR="002C06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,</w:t>
      </w:r>
      <w:r w:rsidR="002C06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 are low we get high output at Y. Then again, when A,</w:t>
      </w:r>
      <w:r w:rsidR="002C06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,</w:t>
      </w:r>
      <w:r w:rsidR="002C06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 are </w:t>
      </w:r>
      <w:r w:rsidR="002C06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ow,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D is high we get a high output at Y. Now if we look in between </w:t>
      </w:r>
      <w:r w:rsidR="002C064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4000ns to 5000ns, when our input A is low, B is high and other two inputs are low then we get a low output at Y. So, our timing diagram is completely representing the truth we’ve got. </w:t>
      </w:r>
    </w:p>
    <w:sectPr w:rsidR="00806F3C" w:rsidRPr="009B2F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DF327" w14:textId="77777777" w:rsidR="00315799" w:rsidRDefault="00315799" w:rsidP="00DD6696">
      <w:pPr>
        <w:spacing w:after="0" w:line="240" w:lineRule="auto"/>
      </w:pPr>
      <w:r>
        <w:separator/>
      </w:r>
    </w:p>
  </w:endnote>
  <w:endnote w:type="continuationSeparator" w:id="0">
    <w:p w14:paraId="1B21F3E7" w14:textId="77777777" w:rsidR="00315799" w:rsidRDefault="00315799" w:rsidP="00DD66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556E84" w14:textId="77777777" w:rsidR="00315799" w:rsidRDefault="00315799" w:rsidP="00DD6696">
      <w:pPr>
        <w:spacing w:after="0" w:line="240" w:lineRule="auto"/>
      </w:pPr>
      <w:r>
        <w:separator/>
      </w:r>
    </w:p>
  </w:footnote>
  <w:footnote w:type="continuationSeparator" w:id="0">
    <w:p w14:paraId="75ADD2FC" w14:textId="77777777" w:rsidR="00315799" w:rsidRDefault="00315799" w:rsidP="00DD66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DC0MDI1Nra0NLZU0lEKTi0uzszPAykwrAUAfBehCSwAAAA="/>
  </w:docVars>
  <w:rsids>
    <w:rsidRoot w:val="00713E1C"/>
    <w:rsid w:val="001F7A11"/>
    <w:rsid w:val="00230EB6"/>
    <w:rsid w:val="002C0647"/>
    <w:rsid w:val="00315799"/>
    <w:rsid w:val="006A61E1"/>
    <w:rsid w:val="006A6A7D"/>
    <w:rsid w:val="00713E1C"/>
    <w:rsid w:val="00751FAD"/>
    <w:rsid w:val="007523FB"/>
    <w:rsid w:val="00806F3C"/>
    <w:rsid w:val="008B3A2F"/>
    <w:rsid w:val="00911BBA"/>
    <w:rsid w:val="009B2F01"/>
    <w:rsid w:val="009F666F"/>
    <w:rsid w:val="00A2509C"/>
    <w:rsid w:val="00B17491"/>
    <w:rsid w:val="00BA1CE5"/>
    <w:rsid w:val="00C03189"/>
    <w:rsid w:val="00CB096C"/>
    <w:rsid w:val="00DD6696"/>
    <w:rsid w:val="00DF65D9"/>
    <w:rsid w:val="00E03FB1"/>
    <w:rsid w:val="00FF7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029A1"/>
  <w15:chartTrackingRefBased/>
  <w15:docId w15:val="{793BB14F-1103-4938-A8E2-CEE5559DF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3A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D66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6696"/>
  </w:style>
  <w:style w:type="paragraph" w:styleId="Footer">
    <w:name w:val="footer"/>
    <w:basedOn w:val="Normal"/>
    <w:link w:val="FooterChar"/>
    <w:uiPriority w:val="99"/>
    <w:unhideWhenUsed/>
    <w:rsid w:val="00DD66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66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7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3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m Uzzaman</dc:creator>
  <cp:keywords/>
  <dc:description/>
  <cp:lastModifiedBy>Nasim Uzzaman</cp:lastModifiedBy>
  <cp:revision>6</cp:revision>
  <cp:lastPrinted>2022-10-17T14:42:00Z</cp:lastPrinted>
  <dcterms:created xsi:type="dcterms:W3CDTF">2022-10-17T12:43:00Z</dcterms:created>
  <dcterms:modified xsi:type="dcterms:W3CDTF">2022-12-01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6fe0b3-7d6a-4dd3-b148-07addb5aa363</vt:lpwstr>
  </property>
</Properties>
</file>